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79FCB" w14:textId="0D24F0A7" w:rsidR="007F1F65" w:rsidRDefault="007F1F65" w:rsidP="00D4376E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tent Submissions Documents</w:t>
      </w:r>
    </w:p>
    <w:p w14:paraId="240B8CEF" w14:textId="0C954FD5" w:rsidR="007F1F65" w:rsidRDefault="007F1F65" w:rsidP="00D4376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: </w:t>
      </w:r>
      <w:r>
        <w:rPr>
          <w:rFonts w:ascii="Times New Roman" w:hAnsi="Times New Roman"/>
          <w:b/>
          <w:bCs/>
          <w:sz w:val="24"/>
          <w:szCs w:val="24"/>
        </w:rPr>
        <w:t>Cindra Zakaria</w:t>
      </w:r>
      <w:r>
        <w:rPr>
          <w:rFonts w:ascii="Times New Roman" w:hAnsi="Times New Roman"/>
          <w:sz w:val="24"/>
          <w:szCs w:val="24"/>
        </w:rPr>
        <w:t>. April 2, 2020. 10:00:00</w:t>
      </w:r>
    </w:p>
    <w:p w14:paraId="57245035" w14:textId="2725D314" w:rsidR="007F1F65" w:rsidRDefault="007F1F65" w:rsidP="00D4376E">
      <w:pPr>
        <w:rPr>
          <w:rFonts w:ascii="Times New Roman" w:hAnsi="Times New Roman"/>
          <w:sz w:val="24"/>
          <w:szCs w:val="24"/>
        </w:rPr>
      </w:pPr>
    </w:p>
    <w:p w14:paraId="711F673A" w14:textId="5D30E772" w:rsidR="007F1F65" w:rsidRDefault="007F1F65" w:rsidP="00D4376E">
      <w:pPr>
        <w:rPr>
          <w:rFonts w:ascii="Times New Roman" w:hAnsi="Times New Roman"/>
          <w:sz w:val="24"/>
          <w:szCs w:val="24"/>
        </w:rPr>
      </w:pPr>
      <w:r w:rsidRPr="007F1F65">
        <w:rPr>
          <w:rFonts w:ascii="Times New Roman" w:hAnsi="Times New Roman"/>
          <w:sz w:val="24"/>
          <w:szCs w:val="24"/>
        </w:rPr>
        <w:t>PATENT APPLICATION DOCUMENTS</w:t>
      </w:r>
    </w:p>
    <w:p w14:paraId="382BE3C5" w14:textId="43FA109F" w:rsidR="007F1F65" w:rsidRDefault="007F1F65" w:rsidP="00D4376E">
      <w:pPr>
        <w:rPr>
          <w:rFonts w:ascii="Times New Roman" w:hAnsi="Times New Roman"/>
          <w:sz w:val="24"/>
          <w:szCs w:val="24"/>
        </w:rPr>
      </w:pPr>
    </w:p>
    <w:p w14:paraId="6B5C7CA0" w14:textId="03E4BB1A" w:rsidR="007F1F65" w:rsidRDefault="007F1F65" w:rsidP="00D4376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Description</w:t>
      </w:r>
    </w:p>
    <w:p w14:paraId="78EA9448" w14:textId="2857923E" w:rsidR="007F1F65" w:rsidRDefault="007F1F65" w:rsidP="00D4376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Abstract</w:t>
      </w:r>
    </w:p>
    <w:p w14:paraId="42921184" w14:textId="13785BCB" w:rsidR="007F1F65" w:rsidRDefault="007F1F65" w:rsidP="00D4376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Claim</w:t>
      </w:r>
    </w:p>
    <w:p w14:paraId="0B66406F" w14:textId="2A1B0519" w:rsidR="007F1F65" w:rsidRDefault="007F1F65" w:rsidP="00D4376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. Inventor’s CV</w:t>
      </w:r>
    </w:p>
    <w:p w14:paraId="699F5D68" w14:textId="7117E615" w:rsidR="007F1F65" w:rsidRDefault="007F1F65" w:rsidP="00D4376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. Inventor’s Declaration of Invention Ownership</w:t>
      </w:r>
    </w:p>
    <w:p w14:paraId="3CE2975C" w14:textId="20DD95F8" w:rsidR="007F1F65" w:rsidRPr="007F1F65" w:rsidRDefault="007F1F65" w:rsidP="00D4376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="00906896" w:rsidRPr="00906896">
        <w:rPr>
          <w:rFonts w:ascii="Times New Roman" w:hAnsi="Times New Roman"/>
          <w:sz w:val="24"/>
          <w:szCs w:val="24"/>
        </w:rPr>
        <w:t xml:space="preserve">Letter of </w:t>
      </w:r>
      <w:r w:rsidR="00906896">
        <w:rPr>
          <w:rFonts w:ascii="Times New Roman" w:hAnsi="Times New Roman"/>
          <w:sz w:val="24"/>
          <w:szCs w:val="24"/>
        </w:rPr>
        <w:t>A</w:t>
      </w:r>
      <w:r w:rsidR="00906896" w:rsidRPr="00906896">
        <w:rPr>
          <w:rFonts w:ascii="Times New Roman" w:hAnsi="Times New Roman"/>
          <w:sz w:val="24"/>
          <w:szCs w:val="24"/>
        </w:rPr>
        <w:t xml:space="preserve">ssignment of </w:t>
      </w:r>
      <w:r w:rsidR="00906896">
        <w:rPr>
          <w:rFonts w:ascii="Times New Roman" w:hAnsi="Times New Roman"/>
          <w:sz w:val="24"/>
          <w:szCs w:val="24"/>
        </w:rPr>
        <w:t>R</w:t>
      </w:r>
      <w:r w:rsidR="00906896" w:rsidRPr="00906896">
        <w:rPr>
          <w:rFonts w:ascii="Times New Roman" w:hAnsi="Times New Roman"/>
          <w:sz w:val="24"/>
          <w:szCs w:val="24"/>
        </w:rPr>
        <w:t xml:space="preserve">ights </w:t>
      </w:r>
      <w:r w:rsidR="00906896">
        <w:rPr>
          <w:rFonts w:ascii="Times New Roman" w:hAnsi="Times New Roman"/>
          <w:sz w:val="24"/>
          <w:szCs w:val="24"/>
        </w:rPr>
        <w:t>O</w:t>
      </w:r>
      <w:r w:rsidR="00906896" w:rsidRPr="00906896">
        <w:rPr>
          <w:rFonts w:ascii="Times New Roman" w:hAnsi="Times New Roman"/>
          <w:sz w:val="24"/>
          <w:szCs w:val="24"/>
        </w:rPr>
        <w:t xml:space="preserve">ver </w:t>
      </w:r>
      <w:r w:rsidR="00906896">
        <w:rPr>
          <w:rFonts w:ascii="Times New Roman" w:hAnsi="Times New Roman"/>
          <w:sz w:val="24"/>
          <w:szCs w:val="24"/>
        </w:rPr>
        <w:t>I</w:t>
      </w:r>
      <w:r w:rsidR="00906896" w:rsidRPr="00906896">
        <w:rPr>
          <w:rFonts w:ascii="Times New Roman" w:hAnsi="Times New Roman"/>
          <w:sz w:val="24"/>
          <w:szCs w:val="24"/>
        </w:rPr>
        <w:t>nvention</w:t>
      </w:r>
    </w:p>
    <w:sectPr w:rsidR="007F1F65" w:rsidRPr="007F1F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tLA0MjM3sDQ0NzVR0lEKTi0uzszPAykwrAUA+kqELywAAAA="/>
  </w:docVars>
  <w:rsids>
    <w:rsidRoot w:val="009C6509"/>
    <w:rsid w:val="000F3A5B"/>
    <w:rsid w:val="002F317F"/>
    <w:rsid w:val="007F1F65"/>
    <w:rsid w:val="00906896"/>
    <w:rsid w:val="009C6509"/>
    <w:rsid w:val="00D43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89331"/>
  <w15:docId w15:val="{67A5C4F4-E319-4936-9733-FA693BBD9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9</Words>
  <Characters>216</Characters>
  <Application>Microsoft Office Word</Application>
  <DocSecurity>0</DocSecurity>
  <Lines>11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 Penerjemahan</dc:creator>
  <cp:keywords/>
  <dc:description/>
  <cp:lastModifiedBy>Werezepa</cp:lastModifiedBy>
  <cp:revision>3</cp:revision>
  <dcterms:created xsi:type="dcterms:W3CDTF">2022-11-01T02:22:00Z</dcterms:created>
  <dcterms:modified xsi:type="dcterms:W3CDTF">2022-11-01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141911fd8bdbba3b05c606c507b08ce0f1e3634196ea2560ffd6f60309e16</vt:lpwstr>
  </property>
</Properties>
</file>